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FE97F5" w14:textId="77777777"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14:paraId="241865B3" w14:textId="77777777" w:rsidR="00DC37D5" w:rsidRP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DIRECCIÓN DE INVESTIGACIÓN</w:t>
      </w:r>
    </w:p>
    <w:p w14:paraId="570259BF" w14:textId="77777777" w:rsidR="00DC37D5" w:rsidRDefault="00DC37D5" w:rsidP="00DC37D5">
      <w:pPr>
        <w:spacing w:before="240"/>
        <w:jc w:val="center"/>
        <w:rPr>
          <w:b/>
          <w:lang w:val="es-ES"/>
        </w:rPr>
      </w:pPr>
      <w:r w:rsidRPr="00DC37D5">
        <w:rPr>
          <w:b/>
          <w:lang w:val="es-ES"/>
        </w:rPr>
        <w:t>Taller estadísticas aplicada al análisis de datos de un proyecto de investigación</w:t>
      </w:r>
    </w:p>
    <w:p w14:paraId="1039C670" w14:textId="77777777" w:rsidR="00A17ECB" w:rsidRDefault="00DC37D5" w:rsidP="00DC37D5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2</w:t>
      </w:r>
      <w:r w:rsidR="00AB11DA" w:rsidRPr="00AB11DA">
        <w:rPr>
          <w:b/>
          <w:lang w:val="es-ES"/>
        </w:rPr>
        <w:br/>
      </w:r>
      <w:r w:rsidR="00C11A04">
        <w:rPr>
          <w:lang w:val="es-ES"/>
        </w:rPr>
        <w:t xml:space="preserve">FORMULACIÓN DE </w:t>
      </w:r>
      <w:r w:rsidR="00C11A04" w:rsidRPr="00C11A04">
        <w:rPr>
          <w:lang w:val="es-ES"/>
        </w:rPr>
        <w:t>HIPÓTESIS</w:t>
      </w:r>
    </w:p>
    <w:p w14:paraId="137E6632" w14:textId="77777777"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DC37D5">
        <w:rPr>
          <w:lang w:val="es-ES"/>
        </w:rPr>
        <w:t>31</w:t>
      </w:r>
      <w:r w:rsidR="009C4740">
        <w:rPr>
          <w:lang w:val="es-ES"/>
        </w:rPr>
        <w:t xml:space="preserve"> de </w:t>
      </w:r>
      <w:r w:rsidR="004D4EE8">
        <w:rPr>
          <w:lang w:val="es-ES"/>
        </w:rPr>
        <w:t>enero 2022</w:t>
      </w:r>
      <w:r w:rsidR="009C4740">
        <w:rPr>
          <w:lang w:val="es-ES"/>
        </w:rPr>
        <w:t>.</w:t>
      </w:r>
    </w:p>
    <w:p w14:paraId="732345C8" w14:textId="77777777"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14:paraId="52334A6E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14:paraId="2B38FDA6" w14:textId="77777777"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14:paraId="446783AD" w14:textId="77777777"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14:paraId="3AD30BED" w14:textId="77777777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B3BD9" w14:textId="72918116" w:rsidR="00AB11DA" w:rsidRPr="007E64DE" w:rsidRDefault="007E64DE" w:rsidP="007E64DE">
            <w:pPr>
              <w:pStyle w:val="ListParagraph"/>
              <w:numPr>
                <w:ilvl w:val="0"/>
                <w:numId w:val="3"/>
              </w:numPr>
              <w:rPr>
                <w:lang w:val="es-ES"/>
              </w:rPr>
            </w:pPr>
            <w:r>
              <w:rPr>
                <w:lang w:val="es-ES"/>
              </w:rPr>
              <w:t>Fernando Cutire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6DF3BE29" w14:textId="2B90924B" w:rsidR="00AB11DA" w:rsidRDefault="007E64DE" w:rsidP="00AB11DA">
            <w:pPr>
              <w:rPr>
                <w:lang w:val="es-ES"/>
              </w:rPr>
            </w:pPr>
            <w:r>
              <w:rPr>
                <w:lang w:val="es-ES"/>
              </w:rPr>
              <w:t>8-972-906</w:t>
            </w:r>
          </w:p>
        </w:tc>
      </w:tr>
    </w:tbl>
    <w:p w14:paraId="4D7D65A1" w14:textId="77777777" w:rsidR="00AB11DA" w:rsidRDefault="00AB11DA" w:rsidP="00AB11DA">
      <w:pPr>
        <w:spacing w:before="240"/>
        <w:jc w:val="both"/>
        <w:rPr>
          <w:lang w:val="es-ES"/>
        </w:rPr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Utilizar de guía el ejemplo que esta descrito en las diapositivas de la clase hoy </w:t>
      </w:r>
      <w:r>
        <w:rPr>
          <w:lang w:val="es-ES"/>
        </w:rPr>
        <w:t xml:space="preserve">y </w:t>
      </w:r>
      <w:r w:rsidR="004E5241">
        <w:rPr>
          <w:lang w:val="es-ES"/>
        </w:rPr>
        <w:t>con la ayuda de esos</w:t>
      </w:r>
      <w:r>
        <w:rPr>
          <w:lang w:val="es-ES"/>
        </w:rPr>
        <w:t xml:space="preserve"> </w:t>
      </w:r>
      <w:r w:rsidR="004E5241">
        <w:rPr>
          <w:lang w:val="es-ES"/>
        </w:rPr>
        <w:t xml:space="preserve">ejemplos, </w:t>
      </w:r>
      <w:r w:rsidR="004D4EE8">
        <w:rPr>
          <w:lang w:val="es-ES"/>
        </w:rPr>
        <w:t>realice las siguientes actividades</w:t>
      </w:r>
      <w:r>
        <w:rPr>
          <w:lang w:val="es-ES"/>
        </w:rPr>
        <w:t>:</w:t>
      </w:r>
    </w:p>
    <w:p w14:paraId="5EB0A5DB" w14:textId="77777777" w:rsidR="004D4EE8" w:rsidRPr="004D4EE8" w:rsidRDefault="004D4EE8" w:rsidP="004D4EE8">
      <w:pPr>
        <w:pStyle w:val="ListParagraph"/>
        <w:numPr>
          <w:ilvl w:val="0"/>
          <w:numId w:val="2"/>
        </w:numPr>
        <w:jc w:val="both"/>
        <w:rPr>
          <w:lang w:val="es-ES"/>
        </w:rPr>
      </w:pPr>
      <w:r w:rsidRPr="004D4EE8">
        <w:rPr>
          <w:lang w:val="es-ES"/>
        </w:rPr>
        <w:t>Presente la hipótesis de su investigación.</w:t>
      </w:r>
    </w:p>
    <w:p w14:paraId="39D7B0A1" w14:textId="7AFD45C6" w:rsidR="009C4740" w:rsidRPr="001454DE" w:rsidRDefault="004D4EE8" w:rsidP="004D4EE8">
      <w:pPr>
        <w:pStyle w:val="ListParagraph"/>
        <w:numPr>
          <w:ilvl w:val="0"/>
          <w:numId w:val="2"/>
        </w:numPr>
        <w:jc w:val="both"/>
      </w:pPr>
      <w:r w:rsidRPr="004D4EE8">
        <w:rPr>
          <w:lang w:val="es-ES"/>
        </w:rPr>
        <w:t>Defina las variables que están involucradas en su investigación.</w:t>
      </w:r>
    </w:p>
    <w:p w14:paraId="616AB351" w14:textId="3DADA708" w:rsidR="001454DE" w:rsidRDefault="001454DE" w:rsidP="001454DE">
      <w:pPr>
        <w:jc w:val="both"/>
      </w:pPr>
      <w:r>
        <w:t>Para profesionales de éxito</w:t>
      </w:r>
    </w:p>
    <w:p w14:paraId="49EDC455" w14:textId="4191D655" w:rsidR="001454DE" w:rsidRDefault="001454DE" w:rsidP="001454DE">
      <w:pPr>
        <w:jc w:val="both"/>
      </w:pPr>
    </w:p>
    <w:p w14:paraId="12D85279" w14:textId="2513052D" w:rsidR="001454DE" w:rsidRPr="001E4A29" w:rsidRDefault="001454DE" w:rsidP="001454DE">
      <w:pPr>
        <w:jc w:val="both"/>
        <w:rPr>
          <w:lang w:val="es-ES"/>
        </w:rPr>
      </w:pPr>
      <w:r>
        <w:t>Otra investigación</w:t>
      </w:r>
    </w:p>
    <w:p w14:paraId="79209271" w14:textId="3AEACFE0" w:rsidR="001454DE" w:rsidRDefault="001454DE" w:rsidP="001454DE">
      <w:pPr>
        <w:jc w:val="both"/>
      </w:pPr>
      <w:r>
        <w:t>Las redes neuronales artificiales representa</w:t>
      </w:r>
      <w:r w:rsidR="001E4A29">
        <w:t>n</w:t>
      </w:r>
      <w:r>
        <w:t xml:space="preserve"> la mejor forma de clasificar secuencias de </w:t>
      </w:r>
      <w:proofErr w:type="spellStart"/>
      <w:r>
        <w:t>sRNA</w:t>
      </w:r>
      <w:proofErr w:type="spellEnd"/>
      <w:r>
        <w:t xml:space="preserve"> de bacteria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4"/>
        <w:gridCol w:w="2244"/>
        <w:gridCol w:w="2245"/>
        <w:gridCol w:w="2245"/>
      </w:tblGrid>
      <w:tr w:rsidR="001454DE" w14:paraId="654FC110" w14:textId="77777777" w:rsidTr="001454DE">
        <w:tc>
          <w:tcPr>
            <w:tcW w:w="2244" w:type="dxa"/>
          </w:tcPr>
          <w:p w14:paraId="5678173F" w14:textId="18ACC4EA" w:rsidR="001454DE" w:rsidRDefault="001454DE" w:rsidP="001454DE">
            <w:pPr>
              <w:jc w:val="both"/>
            </w:pPr>
            <w:r>
              <w:t>Variable</w:t>
            </w:r>
          </w:p>
        </w:tc>
        <w:tc>
          <w:tcPr>
            <w:tcW w:w="2244" w:type="dxa"/>
          </w:tcPr>
          <w:p w14:paraId="58209D1C" w14:textId="05C1C9C7" w:rsidR="001454DE" w:rsidRDefault="001454DE" w:rsidP="001454DE">
            <w:pPr>
              <w:jc w:val="both"/>
            </w:pPr>
            <w:r>
              <w:t>Definición</w:t>
            </w:r>
          </w:p>
        </w:tc>
        <w:tc>
          <w:tcPr>
            <w:tcW w:w="2245" w:type="dxa"/>
          </w:tcPr>
          <w:p w14:paraId="7638111D" w14:textId="59189667" w:rsidR="001454DE" w:rsidRDefault="001454DE" w:rsidP="001454DE">
            <w:pPr>
              <w:jc w:val="both"/>
            </w:pPr>
            <w:r>
              <w:t>Tipo de variable</w:t>
            </w:r>
          </w:p>
        </w:tc>
        <w:tc>
          <w:tcPr>
            <w:tcW w:w="2245" w:type="dxa"/>
          </w:tcPr>
          <w:p w14:paraId="5FF56C7C" w14:textId="4CAA93E5" w:rsidR="001454DE" w:rsidRDefault="001454DE" w:rsidP="001454DE">
            <w:pPr>
              <w:jc w:val="both"/>
            </w:pPr>
            <w:r>
              <w:t>Unidades</w:t>
            </w:r>
          </w:p>
        </w:tc>
      </w:tr>
      <w:tr w:rsidR="001454DE" w14:paraId="4665C6C2" w14:textId="77777777" w:rsidTr="001454DE">
        <w:tc>
          <w:tcPr>
            <w:tcW w:w="2244" w:type="dxa"/>
          </w:tcPr>
          <w:p w14:paraId="0BE70597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38CE228F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5710A456" w14:textId="4A7C7866" w:rsidR="001454DE" w:rsidRDefault="001454DE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347D4FA9" w14:textId="77777777" w:rsidR="001454DE" w:rsidRDefault="001454DE" w:rsidP="001454DE">
            <w:pPr>
              <w:jc w:val="both"/>
            </w:pPr>
          </w:p>
        </w:tc>
      </w:tr>
      <w:tr w:rsidR="001454DE" w14:paraId="16A8E056" w14:textId="77777777" w:rsidTr="001454DE">
        <w:tc>
          <w:tcPr>
            <w:tcW w:w="2244" w:type="dxa"/>
          </w:tcPr>
          <w:p w14:paraId="574FC05C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29937997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19AC6C7A" w14:textId="35C4084E" w:rsidR="001454DE" w:rsidRDefault="001454DE" w:rsidP="001454DE">
            <w:pPr>
              <w:jc w:val="both"/>
            </w:pPr>
            <w:r>
              <w:t>Cuantitativa</w:t>
            </w:r>
          </w:p>
        </w:tc>
        <w:tc>
          <w:tcPr>
            <w:tcW w:w="2245" w:type="dxa"/>
          </w:tcPr>
          <w:p w14:paraId="06CA36E7" w14:textId="77777777" w:rsidR="001454DE" w:rsidRDefault="001454DE" w:rsidP="001454DE">
            <w:pPr>
              <w:jc w:val="both"/>
            </w:pPr>
          </w:p>
        </w:tc>
      </w:tr>
      <w:tr w:rsidR="001454DE" w14:paraId="28D55F88" w14:textId="77777777" w:rsidTr="001454DE">
        <w:tc>
          <w:tcPr>
            <w:tcW w:w="2244" w:type="dxa"/>
          </w:tcPr>
          <w:p w14:paraId="6AEB3950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5D029A23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47E01618" w14:textId="692860F5" w:rsidR="001454DE" w:rsidRDefault="001454DE" w:rsidP="001454DE">
            <w:pPr>
              <w:jc w:val="both"/>
            </w:pPr>
            <w:r>
              <w:t>Cualitativa</w:t>
            </w:r>
          </w:p>
        </w:tc>
        <w:tc>
          <w:tcPr>
            <w:tcW w:w="2245" w:type="dxa"/>
          </w:tcPr>
          <w:p w14:paraId="7ABC6757" w14:textId="77777777" w:rsidR="001454DE" w:rsidRDefault="001454DE" w:rsidP="001454DE">
            <w:pPr>
              <w:jc w:val="both"/>
            </w:pPr>
          </w:p>
        </w:tc>
      </w:tr>
      <w:tr w:rsidR="001454DE" w14:paraId="66B06479" w14:textId="77777777" w:rsidTr="001454DE">
        <w:tc>
          <w:tcPr>
            <w:tcW w:w="2244" w:type="dxa"/>
          </w:tcPr>
          <w:p w14:paraId="15A1BA96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787FB793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56B26D40" w14:textId="0B218C46" w:rsidR="001454DE" w:rsidRDefault="001454DE" w:rsidP="001454DE">
            <w:pPr>
              <w:jc w:val="both"/>
            </w:pPr>
            <w:r>
              <w:t>Cualitativa</w:t>
            </w:r>
          </w:p>
        </w:tc>
        <w:tc>
          <w:tcPr>
            <w:tcW w:w="2245" w:type="dxa"/>
          </w:tcPr>
          <w:p w14:paraId="16160AFE" w14:textId="77777777" w:rsidR="001454DE" w:rsidRDefault="001454DE" w:rsidP="001454DE">
            <w:pPr>
              <w:jc w:val="both"/>
            </w:pPr>
          </w:p>
        </w:tc>
      </w:tr>
      <w:tr w:rsidR="001454DE" w14:paraId="1C516F59" w14:textId="77777777" w:rsidTr="001454DE">
        <w:tc>
          <w:tcPr>
            <w:tcW w:w="2244" w:type="dxa"/>
          </w:tcPr>
          <w:p w14:paraId="1318B659" w14:textId="77777777" w:rsidR="001454DE" w:rsidRDefault="001454DE" w:rsidP="001454DE">
            <w:pPr>
              <w:jc w:val="both"/>
            </w:pPr>
          </w:p>
        </w:tc>
        <w:tc>
          <w:tcPr>
            <w:tcW w:w="2244" w:type="dxa"/>
          </w:tcPr>
          <w:p w14:paraId="3618355F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59C44A76" w14:textId="77777777" w:rsidR="001454DE" w:rsidRDefault="001454DE" w:rsidP="001454DE">
            <w:pPr>
              <w:jc w:val="both"/>
            </w:pPr>
          </w:p>
        </w:tc>
        <w:tc>
          <w:tcPr>
            <w:tcW w:w="2245" w:type="dxa"/>
          </w:tcPr>
          <w:p w14:paraId="5A697F9C" w14:textId="77777777" w:rsidR="001454DE" w:rsidRDefault="001454DE" w:rsidP="001454DE">
            <w:pPr>
              <w:jc w:val="both"/>
            </w:pPr>
          </w:p>
        </w:tc>
      </w:tr>
    </w:tbl>
    <w:p w14:paraId="0D2846D0" w14:textId="77777777" w:rsidR="001454DE" w:rsidRDefault="001454DE" w:rsidP="001454DE">
      <w:pPr>
        <w:jc w:val="both"/>
      </w:pPr>
    </w:p>
    <w:p w14:paraId="2803F151" w14:textId="77777777" w:rsidR="001454DE" w:rsidRPr="004D4EE8" w:rsidRDefault="001454DE" w:rsidP="001454DE">
      <w:pPr>
        <w:jc w:val="both"/>
      </w:pPr>
    </w:p>
    <w:sectPr w:rsidR="001454DE" w:rsidRPr="004D4EE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A9ABA" w14:textId="77777777" w:rsidR="001508BE" w:rsidRDefault="001508BE" w:rsidP="004D4BB9">
      <w:pPr>
        <w:spacing w:after="0" w:line="240" w:lineRule="auto"/>
      </w:pPr>
      <w:r>
        <w:separator/>
      </w:r>
    </w:p>
  </w:endnote>
  <w:endnote w:type="continuationSeparator" w:id="0">
    <w:p w14:paraId="4BFF90E2" w14:textId="77777777" w:rsidR="001508BE" w:rsidRDefault="001508BE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676F35" w14:textId="77777777" w:rsidR="004D4BB9" w:rsidRDefault="004D4BB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074C9" w14:textId="77777777"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 xml:space="preserve">Dra. </w:t>
    </w:r>
    <w:proofErr w:type="spellStart"/>
    <w:r w:rsidRPr="004D4BB9">
      <w:rPr>
        <w:i/>
      </w:rPr>
      <w:t>Nathalia</w:t>
    </w:r>
    <w:proofErr w:type="spellEnd"/>
    <w:r w:rsidRPr="004D4BB9">
      <w:rPr>
        <w:i/>
      </w:rPr>
      <w:t xml:space="preserve"> Tejedor Flores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783692" w14:textId="77777777" w:rsidR="004D4BB9" w:rsidRDefault="004D4B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EFA32" w14:textId="77777777" w:rsidR="001508BE" w:rsidRDefault="001508BE" w:rsidP="004D4BB9">
      <w:pPr>
        <w:spacing w:after="0" w:line="240" w:lineRule="auto"/>
      </w:pPr>
      <w:r>
        <w:separator/>
      </w:r>
    </w:p>
  </w:footnote>
  <w:footnote w:type="continuationSeparator" w:id="0">
    <w:p w14:paraId="00416DB7" w14:textId="77777777" w:rsidR="001508BE" w:rsidRDefault="001508BE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270A8" w14:textId="77777777" w:rsidR="004D4BB9" w:rsidRDefault="004D4BB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343D9A" w14:textId="77777777" w:rsidR="004D4BB9" w:rsidRDefault="004D4BB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34075B" w14:textId="77777777" w:rsidR="004D4BB9" w:rsidRDefault="004D4BB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E0BD6"/>
    <w:multiLevelType w:val="hybridMultilevel"/>
    <w:tmpl w:val="2B1E6CEE"/>
    <w:lvl w:ilvl="0" w:tplc="5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kwrQUAIynZ1CwAAAA="/>
  </w:docVars>
  <w:rsids>
    <w:rsidRoot w:val="00AB11DA"/>
    <w:rsid w:val="00022390"/>
    <w:rsid w:val="0008299C"/>
    <w:rsid w:val="000C3DAA"/>
    <w:rsid w:val="00110DBD"/>
    <w:rsid w:val="001454DE"/>
    <w:rsid w:val="001508BE"/>
    <w:rsid w:val="001E4975"/>
    <w:rsid w:val="001E4A29"/>
    <w:rsid w:val="00395BFF"/>
    <w:rsid w:val="004D4BB9"/>
    <w:rsid w:val="004D4EE8"/>
    <w:rsid w:val="004E3C23"/>
    <w:rsid w:val="004E5241"/>
    <w:rsid w:val="007E64DE"/>
    <w:rsid w:val="0081555B"/>
    <w:rsid w:val="009A5D3F"/>
    <w:rsid w:val="009C4740"/>
    <w:rsid w:val="00A17ECB"/>
    <w:rsid w:val="00A54481"/>
    <w:rsid w:val="00A57832"/>
    <w:rsid w:val="00AB11DA"/>
    <w:rsid w:val="00AE2835"/>
    <w:rsid w:val="00C11A04"/>
    <w:rsid w:val="00D2665B"/>
    <w:rsid w:val="00D416F2"/>
    <w:rsid w:val="00DC37D5"/>
    <w:rsid w:val="00F10046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972D9"/>
  <w15:docId w15:val="{845B044D-8E73-48C2-9CB5-2A62240A9C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eGrid">
    <w:name w:val="Table Grid"/>
    <w:basedOn w:val="TableNormal"/>
    <w:uiPriority w:val="59"/>
    <w:rsid w:val="00AB11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Header">
    <w:name w:val="header"/>
    <w:basedOn w:val="Normal"/>
    <w:link w:val="Head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4BB9"/>
  </w:style>
  <w:style w:type="paragraph" w:styleId="Footer">
    <w:name w:val="footer"/>
    <w:basedOn w:val="Normal"/>
    <w:link w:val="FooterCh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4B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26</Words>
  <Characters>697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porte</dc:creator>
  <cp:lastModifiedBy>fernando cutire</cp:lastModifiedBy>
  <cp:revision>5</cp:revision>
  <dcterms:created xsi:type="dcterms:W3CDTF">2022-01-30T18:51:00Z</dcterms:created>
  <dcterms:modified xsi:type="dcterms:W3CDTF">2022-01-31T22:29:00Z</dcterms:modified>
</cp:coreProperties>
</file>